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0239F" w14:textId="47AE221F" w:rsidR="00004014" w:rsidRPr="00876190" w:rsidRDefault="00004014" w:rsidP="00004014">
      <w:pPr>
        <w:pStyle w:val="Heading3"/>
        <w:rPr>
          <w:noProof/>
          <w:lang w:val="en-GB"/>
        </w:rPr>
      </w:pPr>
      <w:r w:rsidRPr="00876190">
        <w:rPr>
          <w:noProof/>
          <w:lang w:val="en-GB"/>
        </w:rPr>
        <w:t>Input</w:t>
      </w:r>
      <w:r>
        <w:rPr>
          <w:noProof/>
          <w:lang w:val="en-GB"/>
        </w:rPr>
        <w:t>s</w:t>
      </w:r>
    </w:p>
    <w:p w14:paraId="465385DE" w14:textId="77777777" w:rsidR="00004014" w:rsidRPr="00716580" w:rsidRDefault="00004014" w:rsidP="00004014">
      <w:pPr>
        <w:pStyle w:val="ListParagraph"/>
        <w:numPr>
          <w:ilvl w:val="0"/>
          <w:numId w:val="1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0D438046" w14:textId="0ABA78D0" w:rsidR="00004014" w:rsidRPr="00716580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theme="minorHAnsi"/>
          <w:b/>
          <w:lang w:val="en-GB"/>
        </w:rPr>
        <w:t>"</w:t>
      </w:r>
      <w:r w:rsidRPr="004B2FC0">
        <w:rPr>
          <w:rStyle w:val="CodeChar"/>
        </w:rPr>
        <w:t>Add - {phone</w:t>
      </w:r>
      <w:r>
        <w:rPr>
          <w:rStyle w:val="CodeChar"/>
        </w:rPr>
        <w:t>}</w:t>
      </w:r>
      <w:r>
        <w:rPr>
          <w:rFonts w:ascii="Consolas" w:hAnsi="Consolas" w:cstheme="minorHAnsi"/>
          <w:b/>
          <w:lang w:val="en-GB"/>
        </w:rPr>
        <w:t>"</w:t>
      </w:r>
    </w:p>
    <w:p w14:paraId="719CC31C" w14:textId="29243FE3" w:rsidR="00004014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4B2FC0">
        <w:rPr>
          <w:rStyle w:val="CodeChar"/>
        </w:rPr>
        <w:t>Remove - {</w:t>
      </w:r>
      <w:r>
        <w:rPr>
          <w:rStyle w:val="CodeChar"/>
        </w:rPr>
        <w:t>phone</w:t>
      </w:r>
      <w:r w:rsidRPr="004B2FC0">
        <w:rPr>
          <w:rStyle w:val="CodeChar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25F60687" w14:textId="73ECD960" w:rsidR="00004014" w:rsidRPr="00716580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4B2FC0">
        <w:rPr>
          <w:rStyle w:val="CodeChar"/>
        </w:rPr>
        <w:t xml:space="preserve">Bonus </w:t>
      </w:r>
      <w:r>
        <w:rPr>
          <w:rStyle w:val="CodeChar"/>
        </w:rPr>
        <w:t xml:space="preserve">phone </w:t>
      </w:r>
      <w:r w:rsidRPr="004B2FC0">
        <w:rPr>
          <w:rStyle w:val="CodeChar"/>
        </w:rPr>
        <w:t>- {old</w:t>
      </w:r>
      <w:r>
        <w:rPr>
          <w:rStyle w:val="CodeChar"/>
        </w:rPr>
        <w:t>Phone}:</w:t>
      </w:r>
      <w:r w:rsidRPr="004B2FC0">
        <w:rPr>
          <w:rStyle w:val="CodeChar"/>
        </w:rPr>
        <w:t>{new</w:t>
      </w:r>
      <w:r>
        <w:rPr>
          <w:rStyle w:val="CodeChar"/>
        </w:rPr>
        <w:t>P</w:t>
      </w:r>
      <w:r w:rsidRPr="004B2FC0">
        <w:rPr>
          <w:rStyle w:val="CodeChar"/>
        </w:rPr>
        <w:t>hone}</w:t>
      </w:r>
      <w:r>
        <w:rPr>
          <w:rFonts w:ascii="Consolas" w:hAnsi="Consolas" w:cs="Consolas"/>
          <w:b/>
          <w:lang w:val="en-GB"/>
        </w:rPr>
        <w:t>"</w:t>
      </w:r>
    </w:p>
    <w:p w14:paraId="6A653E89" w14:textId="5DEBA77B" w:rsidR="00004014" w:rsidRPr="00004014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lang w:val="en-GB"/>
        </w:rPr>
        <w:t>"</w:t>
      </w:r>
      <w:r w:rsidRPr="004B2FC0">
        <w:rPr>
          <w:rStyle w:val="CodeChar"/>
        </w:rPr>
        <w:t>Last - {phone}</w:t>
      </w:r>
      <w:r>
        <w:rPr>
          <w:rFonts w:ascii="Consolas" w:hAnsi="Consolas" w:cs="Consolas"/>
          <w:b/>
          <w:bCs/>
          <w:noProof/>
          <w:lang w:val="en-GB"/>
        </w:rPr>
        <w:t>"</w:t>
      </w:r>
    </w:p>
    <w:p w14:paraId="3484F6E5" w14:textId="40E54680" w:rsidR="00004014" w:rsidRPr="00716580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noProof/>
          <w:lang w:val="en-GB"/>
        </w:rPr>
        <w:t>"End"</w:t>
      </w:r>
    </w:p>
    <w:p w14:paraId="28B29609" w14:textId="181853EF" w:rsidR="00004014" w:rsidRPr="0062328B" w:rsidRDefault="00004014" w:rsidP="00004014">
      <w:pPr>
        <w:pStyle w:val="Heading3"/>
        <w:rPr>
          <w:noProof/>
          <w:lang w:val="en-GB"/>
        </w:rPr>
      </w:pPr>
      <w:r w:rsidRPr="00B54D9C">
        <w:rPr>
          <w:noProof/>
          <w:lang w:val="en-GB"/>
        </w:rPr>
        <w:t>Examples</w:t>
      </w:r>
    </w:p>
    <w:tbl>
      <w:tblPr>
        <w:tblStyle w:val="TableGrid"/>
        <w:tblW w:w="9630" w:type="dxa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90"/>
        <w:gridCol w:w="5240"/>
      </w:tblGrid>
      <w:tr w:rsidR="00004014" w14:paraId="38FADE14" w14:textId="77777777" w:rsidTr="000C7D8C">
        <w:trPr>
          <w:trHeight w:val="73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329010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CDA9E0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04014" w14:paraId="780FEA30" w14:textId="77777777" w:rsidTr="008B3370">
        <w:trPr>
          <w:trHeight w:val="1150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667B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amsungA50, MotorolaG5, IphoneSE</w:t>
            </w:r>
          </w:p>
          <w:p w14:paraId="5B6628D4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 - Iphone10</w:t>
            </w:r>
          </w:p>
          <w:p w14:paraId="79393A2F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move - IphoneSE</w:t>
            </w:r>
          </w:p>
          <w:p w14:paraId="237A0FD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F759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F6384">
              <w:rPr>
                <w:rFonts w:ascii="Consolas" w:eastAsia="Calibri" w:hAnsi="Consolas" w:cs="Times New Roman"/>
                <w:noProof/>
                <w:lang w:val="en-GB"/>
              </w:rPr>
              <w:t>SamsungA50, MotorolaG5, Iphone10</w:t>
            </w:r>
          </w:p>
        </w:tc>
      </w:tr>
      <w:tr w:rsidR="00004014" w14:paraId="0AE63FA4" w14:textId="77777777" w:rsidTr="008B3370">
        <w:trPr>
          <w:trHeight w:val="406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831B2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HuaweiP2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 XiaomiNote</w:t>
            </w:r>
          </w:p>
          <w:p w14:paraId="0AB72FB1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- Samsung</w:t>
            </w:r>
          </w:p>
          <w:p w14:paraId="30AD4B5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Bonus phone - XiaomiNote:Iphone5</w:t>
            </w:r>
          </w:p>
          <w:p w14:paraId="0330A26D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3E432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5A5FD2">
              <w:rPr>
                <w:rFonts w:ascii="Consolas" w:eastAsia="Calibri" w:hAnsi="Consolas" w:cs="Times New Roman"/>
                <w:noProof/>
                <w:lang w:val="en-GB"/>
              </w:rPr>
              <w:t>HuaweiP20, XiaomiNote, Iphone5</w:t>
            </w:r>
          </w:p>
        </w:tc>
      </w:tr>
      <w:tr w:rsidR="00004014" w14:paraId="5BD661A1" w14:textId="77777777" w:rsidTr="008B3370">
        <w:trPr>
          <w:trHeight w:val="406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42928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amsungA50, 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0</w:t>
            </w:r>
          </w:p>
          <w:p w14:paraId="0C4BAE50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Last - SamsungA50</w:t>
            </w:r>
          </w:p>
          <w:p w14:paraId="4E6AF12D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Add -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</w:p>
          <w:p w14:paraId="77B33B70" w14:textId="77777777" w:rsidR="00004014" w:rsidRPr="009908FE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2DB3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0,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amsungA50</w:t>
            </w:r>
          </w:p>
          <w:p w14:paraId="3272092A" w14:textId="77777777" w:rsidR="00004014" w:rsidRPr="005A5FD2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</w:p>
        </w:tc>
      </w:tr>
    </w:tbl>
    <w:p w14:paraId="4A6C415E" w14:textId="77777777" w:rsidR="00004014" w:rsidRPr="009908FE" w:rsidRDefault="00004014" w:rsidP="00004014">
      <w:pPr>
        <w:pStyle w:val="Heading3"/>
        <w:rPr>
          <w:noProof/>
          <w:lang w:val="bg-BG"/>
        </w:rPr>
      </w:pPr>
      <w:r>
        <w:t>JS</w:t>
      </w:r>
      <w:r w:rsidRPr="0062328B">
        <w:rPr>
          <w:noProof/>
          <w:lang w:val="en-GB"/>
        </w:rPr>
        <w:t xml:space="preserve"> </w:t>
      </w:r>
      <w:r>
        <w:rPr>
          <w:noProof/>
        </w:rPr>
        <w:t>Examples</w:t>
      </w:r>
    </w:p>
    <w:p w14:paraId="361491DC" w14:textId="77777777" w:rsidR="00004014" w:rsidRPr="00AD4358" w:rsidRDefault="00004014" w:rsidP="00004014">
      <w:pPr>
        <w:rPr>
          <w:rFonts w:cstheme="minorHAnsi"/>
          <w:lang w:val="en-GB"/>
        </w:rPr>
      </w:pPr>
      <w:r w:rsidRPr="00AD4358">
        <w:rPr>
          <w:rFonts w:cstheme="minorHAnsi"/>
          <w:color w:val="000000"/>
          <w:shd w:val="clear" w:color="auto" w:fill="FFFFFF"/>
        </w:rPr>
        <w:t>The input will be an array of strings.</w:t>
      </w:r>
    </w:p>
    <w:tbl>
      <w:tblPr>
        <w:tblStyle w:val="TableGrid"/>
        <w:tblW w:w="963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815"/>
        <w:gridCol w:w="4815"/>
      </w:tblGrid>
      <w:tr w:rsidR="00004014" w14:paraId="59A101B8" w14:textId="77777777" w:rsidTr="008B3370">
        <w:tc>
          <w:tcPr>
            <w:tcW w:w="4815" w:type="dxa"/>
            <w:shd w:val="clear" w:color="auto" w:fill="D9D9D9" w:themeFill="background1" w:themeFillShade="D9"/>
            <w:hideMark/>
          </w:tcPr>
          <w:p w14:paraId="4E2C6F2D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815" w:type="dxa"/>
            <w:shd w:val="clear" w:color="auto" w:fill="D9D9D9" w:themeFill="background1" w:themeFillShade="D9"/>
            <w:hideMark/>
          </w:tcPr>
          <w:p w14:paraId="19B1EB6A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04014" w14:paraId="1E7E0024" w14:textId="77777777" w:rsidTr="008B3370">
        <w:trPr>
          <w:trHeight w:val="406"/>
        </w:trPr>
        <w:tc>
          <w:tcPr>
            <w:tcW w:w="4815" w:type="dxa"/>
            <w:hideMark/>
          </w:tcPr>
          <w:p w14:paraId="10CBE33D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amsungA50, MotorolaG5, IphoneSE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br/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Add - Iphone10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78D94425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emove - IphoneSE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421826F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  <w:hideMark/>
          </w:tcPr>
          <w:p w14:paraId="339CB950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F6384">
              <w:rPr>
                <w:rFonts w:ascii="Consolas" w:eastAsia="Calibri" w:hAnsi="Consolas" w:cs="Times New Roman"/>
                <w:noProof/>
                <w:lang w:val="en-GB"/>
              </w:rPr>
              <w:t>SamsungA50, MotorolaG5, Iphone10</w:t>
            </w:r>
          </w:p>
        </w:tc>
      </w:tr>
      <w:tr w:rsidR="00004014" w14:paraId="5717098E" w14:textId="77777777" w:rsidTr="008B3370">
        <w:trPr>
          <w:trHeight w:val="406"/>
        </w:trPr>
        <w:tc>
          <w:tcPr>
            <w:tcW w:w="4815" w:type="dxa"/>
            <w:hideMark/>
          </w:tcPr>
          <w:p w14:paraId="62D822E4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</w:rPr>
              <w:t>[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HuaweiP2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 XiaomiNote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18BF7F6A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- Samsung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0587BF48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Bonus phone - XiaomiNote:Iphone5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43C1E25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  <w:hideMark/>
          </w:tcPr>
          <w:p w14:paraId="0015958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5A5FD2">
              <w:rPr>
                <w:rFonts w:ascii="Consolas" w:eastAsia="Calibri" w:hAnsi="Consolas" w:cs="Times New Roman"/>
                <w:noProof/>
                <w:lang w:val="en-GB"/>
              </w:rPr>
              <w:t>HuaweiP20, XiaomiNote, Iphone5</w:t>
            </w:r>
          </w:p>
        </w:tc>
      </w:tr>
      <w:tr w:rsidR="00004014" w14:paraId="3D857CD1" w14:textId="77777777" w:rsidTr="008B3370">
        <w:trPr>
          <w:trHeight w:val="406"/>
        </w:trPr>
        <w:tc>
          <w:tcPr>
            <w:tcW w:w="4815" w:type="dxa"/>
          </w:tcPr>
          <w:p w14:paraId="29D6636E" w14:textId="77777777" w:rsidR="00004014" w:rsidRPr="009908FE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["SamsungA50, 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  <w:r>
              <w:rPr>
                <w:rFonts w:ascii="Consolas" w:eastAsia="Calibri" w:hAnsi="Consolas" w:cs="Times New Roman"/>
                <w:noProof/>
              </w:rPr>
              <w:t xml:space="preserve"> 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0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20B14815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Last - SamsungA50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4C270E4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 xml:space="preserve">Add -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115C23B9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</w:tcPr>
          <w:p w14:paraId="16D326D5" w14:textId="77777777" w:rsidR="00004014" w:rsidRPr="009908FE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0,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amsungA50</w:t>
            </w:r>
          </w:p>
        </w:tc>
      </w:tr>
    </w:tbl>
    <w:p w14:paraId="451223AF" w14:textId="77777777" w:rsidR="00004014" w:rsidRPr="004B2FC0" w:rsidRDefault="00004014" w:rsidP="00004014">
      <w:pPr>
        <w:rPr>
          <w:lang w:val="bg-BG"/>
        </w:rPr>
      </w:pPr>
    </w:p>
    <w:p w14:paraId="35143C9A" w14:textId="77777777" w:rsidR="00B63569" w:rsidRDefault="00B63569"/>
    <w:sectPr w:rsidR="00B63569" w:rsidSect="009254B7">
      <w:headerReference w:type="default" r:id="rId5"/>
      <w:footerReference w:type="default" r:id="rId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7ECA8" w14:textId="77777777" w:rsidR="004E4C1E" w:rsidRDefault="000C7D8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FE0AEC" wp14:editId="33F5BE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EFCE88" w14:textId="77777777" w:rsidR="004E4C1E" w:rsidRPr="002C539D" w:rsidRDefault="000C7D8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FE0AE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3EFCE88" w14:textId="77777777" w:rsidR="004E4C1E" w:rsidRPr="002C539D" w:rsidRDefault="000C7D8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9DDCA1" wp14:editId="4425FFA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C17C17" w14:textId="77777777" w:rsidR="004E4C1E" w:rsidRPr="002C539D" w:rsidRDefault="000C7D8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22C23AD4" w14:textId="77777777" w:rsidR="004E4C1E" w:rsidRPr="00596AA5" w:rsidRDefault="000C7D8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77094B" wp14:editId="13AC318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4D31F" wp14:editId="7E54263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4C44DB" wp14:editId="71FA7D1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CEA97" wp14:editId="6BE06E9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022A7" wp14:editId="4C3E1B5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B94B4" wp14:editId="227464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3D9BC9" wp14:editId="648E675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1EDE47" wp14:editId="29421EB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A0180F" wp14:editId="60C7D4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9DDCA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DC17C17" w14:textId="77777777" w:rsidR="004E4C1E" w:rsidRPr="002C539D" w:rsidRDefault="000C7D8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r w:rsidRPr="002C539D">
                      <w:rPr>
                        <w:sz w:val="17"/>
                        <w:szCs w:val="17"/>
                      </w:rPr>
                      <w:t>,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>reproduc</w:t>
                    </w:r>
                    <w:r w:rsidRPr="002C539D">
                      <w:rPr>
                        <w:sz w:val="17"/>
                        <w:szCs w:val="17"/>
                      </w:rPr>
                      <w:t>tion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22C23AD4" w14:textId="77777777" w:rsidR="004E4C1E" w:rsidRPr="00596AA5" w:rsidRDefault="000C7D8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77094B" wp14:editId="13AC318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4D31F" wp14:editId="7E54263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4C44DB" wp14:editId="71FA7D1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CEA97" wp14:editId="6BE06E9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022A7" wp14:editId="4C3E1B5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B94B4" wp14:editId="227464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3D9BC9" wp14:editId="648E675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1EDE47" wp14:editId="29421EB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A0180F" wp14:editId="60C7D4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CD8A8E" wp14:editId="684917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20A9AB" wp14:editId="1B19DBA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8C993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0CDABB" wp14:editId="6A3006D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27D061" w14:textId="77777777" w:rsidR="004E4C1E" w:rsidRPr="00596AA5" w:rsidRDefault="000C7D8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0CDAB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D27D061" w14:textId="77777777" w:rsidR="004E4C1E" w:rsidRPr="00596AA5" w:rsidRDefault="000C7D8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0AA3B" w14:textId="77777777" w:rsidR="008068A2" w:rsidRDefault="000C7D8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jOzNDOxNDc0MbRU0lEKTi0uzszPAykwrAUAPjVhsiwAAAA="/>
  </w:docVars>
  <w:rsids>
    <w:rsidRoot w:val="00642BE2"/>
    <w:rsid w:val="00004014"/>
    <w:rsid w:val="000B469A"/>
    <w:rsid w:val="000C7D8C"/>
    <w:rsid w:val="004A5FF5"/>
    <w:rsid w:val="00524FBA"/>
    <w:rsid w:val="00642BE2"/>
    <w:rsid w:val="00751152"/>
    <w:rsid w:val="008A44C9"/>
    <w:rsid w:val="00B63569"/>
    <w:rsid w:val="00F00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4195B"/>
  <w15:chartTrackingRefBased/>
  <w15:docId w15:val="{42D4D425-DE0F-4B70-973A-7A6A851CA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FF5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5FF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40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A5FF5"/>
    <w:rPr>
      <w:rFonts w:eastAsiaTheme="majorEastAsia" w:cstheme="majorBidi"/>
      <w:b/>
      <w:color w:val="8F400B"/>
      <w:sz w:val="32"/>
      <w:szCs w:val="32"/>
    </w:rPr>
  </w:style>
  <w:style w:type="table" w:styleId="TableGrid">
    <w:name w:val="Table Grid"/>
    <w:basedOn w:val="TableNormal"/>
    <w:uiPriority w:val="59"/>
    <w:rsid w:val="004A5FF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4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014"/>
  </w:style>
  <w:style w:type="paragraph" w:styleId="Footer">
    <w:name w:val="footer"/>
    <w:basedOn w:val="Normal"/>
    <w:link w:val="FooterChar"/>
    <w:uiPriority w:val="99"/>
    <w:unhideWhenUsed/>
    <w:rsid w:val="00004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014"/>
  </w:style>
  <w:style w:type="character" w:styleId="Hyperlink">
    <w:name w:val="Hyperlink"/>
    <w:basedOn w:val="DefaultParagraphFont"/>
    <w:uiPriority w:val="99"/>
    <w:unhideWhenUsed/>
    <w:rsid w:val="00004014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40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link w:val="ListParagraphChar"/>
    <w:uiPriority w:val="34"/>
    <w:qFormat/>
    <w:rsid w:val="0000401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004014"/>
  </w:style>
  <w:style w:type="paragraph" w:customStyle="1" w:styleId="Code">
    <w:name w:val="Code"/>
    <w:basedOn w:val="Normal"/>
    <w:link w:val="CodeChar"/>
    <w:qFormat/>
    <w:rsid w:val="0000401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004014"/>
    <w:rPr>
      <w:rFonts w:ascii="Consolas" w:hAnsi="Consolas"/>
      <w:b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8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11" Type="http://schemas.openxmlformats.org/officeDocument/2006/relationships/customXml" Target="../customXml/item3.xml"/><Relationship Id="rId5" Type="http://schemas.openxmlformats.org/officeDocument/2006/relationships/header" Target="header1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590A27-3251-4D27-B7F0-E5605FEA74F8}"/>
</file>

<file path=customXml/itemProps2.xml><?xml version="1.0" encoding="utf-8"?>
<ds:datastoreItem xmlns:ds="http://schemas.openxmlformats.org/officeDocument/2006/customXml" ds:itemID="{854E275A-7A92-47E9-AA32-6FE9802447F5}"/>
</file>

<file path=customXml/itemProps3.xml><?xml version="1.0" encoding="utf-8"?>
<ds:datastoreItem xmlns:ds="http://schemas.openxmlformats.org/officeDocument/2006/customXml" ds:itemID="{EBD04C77-598F-49A0-85E1-40188522DA5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ряна Димитрова</dc:creator>
  <cp:keywords/>
  <dc:description/>
  <cp:lastModifiedBy>Aleksandra Raykova</cp:lastModifiedBy>
  <cp:revision>10</cp:revision>
  <dcterms:created xsi:type="dcterms:W3CDTF">2021-05-13T07:12:00Z</dcterms:created>
  <dcterms:modified xsi:type="dcterms:W3CDTF">2021-09-17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